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A2013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05091">
        <w:rPr>
          <w:rFonts w:ascii="Muli" w:eastAsia="Muli" w:hAnsi="Muli" w:cs="Muli"/>
          <w:sz w:val="24"/>
          <w:szCs w:val="24"/>
        </w:rPr>
        <w:t>J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v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 xml:space="preserve">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C2780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 xml:space="preserve"> HTML 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28C2C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509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6F64484" w14:textId="77777777" w:rsidR="00505091" w:rsidRDefault="005050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5551236" w14:textId="7BEB209A" w:rsidR="00505091" w:rsidRPr="00505091" w:rsidRDefault="00505091" w:rsidP="005050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IV is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 cont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iner</w:t>
      </w:r>
    </w:p>
    <w:p w14:paraId="1308F713" w14:textId="429EF567" w:rsidR="00505091" w:rsidRPr="00505091" w:rsidRDefault="00505091" w:rsidP="005050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 is used to give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 n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me to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 p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rticul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r section of cod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FEEA13" w14:textId="765220DB" w:rsidR="00505091" w:rsidRPr="0050509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>Rel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 xml:space="preserve">tive is horizontal 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 xml:space="preserve">nd 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bsolute is vertic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l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5DA6E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>To specify the tr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nsp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 xml:space="preserve">rency of 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0B1D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2E0F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>Re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ct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1999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509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8374C98" w14:textId="77777777" w:rsidR="00505091" w:rsidRDefault="005050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C1C923C" w14:textId="63D782F8" w:rsidR="00505091" w:rsidRDefault="005050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One: Downlo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d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n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pplic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tion c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lled ExpoGo on your phone</w:t>
      </w:r>
    </w:p>
    <w:p w14:paraId="6894CD9F" w14:textId="02E85DC0" w:rsidR="00505091" w:rsidRDefault="005050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wo: Log-in to the s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me 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>ccount</w:t>
      </w:r>
    </w:p>
    <w:p w14:paraId="585C0692" w14:textId="26487112" w:rsidR="00505091" w:rsidRDefault="00505091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  <w:r>
        <w:rPr>
          <w:rFonts w:ascii="Muli" w:eastAsia="Muli" w:hAnsi="Muli" w:cs="Muli"/>
          <w:sz w:val="24"/>
          <w:szCs w:val="24"/>
        </w:rPr>
        <w:t>Three: Sc</w:t>
      </w:r>
      <w:r>
        <w:rPr>
          <w:rFonts w:ascii="Muli" w:eastAsia="Muli" w:hAnsi="Muli" w:cs="Muli"/>
          <w:sz w:val="24"/>
          <w:szCs w:val="24"/>
        </w:rPr>
        <w:t>a</w:t>
      </w:r>
      <w:r>
        <w:rPr>
          <w:rFonts w:ascii="Muli" w:eastAsia="Muli" w:hAnsi="Muli" w:cs="Muli"/>
          <w:sz w:val="24"/>
          <w:szCs w:val="24"/>
        </w:rPr>
        <w:t xml:space="preserve">n the </w:t>
      </w:r>
      <w:r>
        <w:rPr>
          <w:color w:val="000000"/>
          <w:sz w:val="21"/>
          <w:szCs w:val="21"/>
          <w:shd w:val="clear" w:color="auto" w:fill="FFFFFF"/>
        </w:rPr>
        <w:t>Q</w:t>
      </w:r>
      <w:r>
        <w:rPr>
          <w:color w:val="000000"/>
          <w:sz w:val="21"/>
          <w:szCs w:val="21"/>
          <w:shd w:val="clear" w:color="auto" w:fill="FFFFFF"/>
        </w:rPr>
        <w:t>R code</w:t>
      </w:r>
    </w:p>
    <w:p w14:paraId="2A2588F3" w14:textId="5C95CF11" w:rsidR="00505091" w:rsidRDefault="005050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00000"/>
          <w:sz w:val="21"/>
          <w:szCs w:val="21"/>
          <w:shd w:val="clear" w:color="auto" w:fill="FFFFFF"/>
        </w:rPr>
        <w:t>Four: Test i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8594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5091">
        <w:rPr>
          <w:rFonts w:ascii="Muli" w:eastAsia="Muli" w:hAnsi="Muli" w:cs="Muli"/>
          <w:sz w:val="24"/>
          <w:szCs w:val="24"/>
          <w:u w:val="single"/>
        </w:rPr>
        <w:t>Used to displ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y the components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A4674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5091">
        <w:rPr>
          <w:rFonts w:ascii="Muli" w:eastAsia="Muli" w:hAnsi="Muli" w:cs="Muli"/>
          <w:sz w:val="24"/>
          <w:szCs w:val="24"/>
          <w:u w:val="single"/>
        </w:rPr>
        <w:t xml:space="preserve"> Return is used to displ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 xml:space="preserve">y </w:t>
      </w:r>
      <w:r w:rsidR="00505091">
        <w:rPr>
          <w:rFonts w:ascii="Muli" w:eastAsia="Muli" w:hAnsi="Muli" w:cs="Muli"/>
          <w:sz w:val="24"/>
          <w:szCs w:val="24"/>
        </w:rPr>
        <w:t>a</w:t>
      </w:r>
      <w:r w:rsidR="00505091">
        <w:rPr>
          <w:rFonts w:ascii="Muli" w:eastAsia="Muli" w:hAnsi="Muli" w:cs="Muli"/>
          <w:sz w:val="24"/>
          <w:szCs w:val="24"/>
        </w:rPr>
        <w:t>ny component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68E3152" w:rsidR="00173A24" w:rsidRDefault="00505091" w:rsidP="005050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787EB961" w14:textId="5CE830C9" w:rsidR="00505091" w:rsidRDefault="00505091" w:rsidP="005050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A5FDA30" w14:textId="19DDEEB0" w:rsidR="00505091" w:rsidRPr="00505091" w:rsidRDefault="00505091" w:rsidP="005050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E43491D"/>
    <w:multiLevelType w:val="hybridMultilevel"/>
    <w:tmpl w:val="DA14B4D2"/>
    <w:lvl w:ilvl="0" w:tplc="7B862DDC">
      <w:start w:val="3"/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6870290">
    <w:abstractNumId w:val="1"/>
  </w:num>
  <w:num w:numId="2" w16cid:durableId="565187396">
    <w:abstractNumId w:val="0"/>
  </w:num>
  <w:num w:numId="3" w16cid:durableId="1518542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0509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05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24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ntu Saidharshana</cp:lastModifiedBy>
  <cp:revision>3</cp:revision>
  <dcterms:created xsi:type="dcterms:W3CDTF">2021-01-06T05:46:00Z</dcterms:created>
  <dcterms:modified xsi:type="dcterms:W3CDTF">2023-04-13T21:47:00Z</dcterms:modified>
</cp:coreProperties>
</file>